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399" w:rsidRDefault="00BE0399" w:rsidP="00BE0399">
      <w:pPr>
        <w:jc w:val="right"/>
      </w:pPr>
      <w:bookmarkStart w:id="0" w:name="_GoBack"/>
      <w:bookmarkEnd w:id="0"/>
      <w:r>
        <w:t>Kraków, dnia …………………</w:t>
      </w:r>
      <w:r w:rsidR="00C56EA3">
        <w:t>…..</w:t>
      </w:r>
      <w:r>
        <w:t>….</w:t>
      </w:r>
    </w:p>
    <w:p w:rsidR="00BE0399" w:rsidRDefault="00BE0399" w:rsidP="00BE0399">
      <w:r>
        <w:t>…………………………………………….</w:t>
      </w:r>
    </w:p>
    <w:p w:rsidR="00BE0399" w:rsidRPr="00BE0399" w:rsidRDefault="00BE0399" w:rsidP="00BE0399">
      <w:pPr>
        <w:rPr>
          <w:sz w:val="14"/>
        </w:rPr>
      </w:pPr>
      <w:r w:rsidRPr="00BE0399">
        <w:rPr>
          <w:sz w:val="14"/>
        </w:rPr>
        <w:t>(imię i nazwisko studenta)</w:t>
      </w:r>
    </w:p>
    <w:p w:rsidR="00BE0399" w:rsidRDefault="00BE0399" w:rsidP="00BE0399">
      <w:r>
        <w:t>…………………………………………….</w:t>
      </w:r>
    </w:p>
    <w:p w:rsidR="00BE0399" w:rsidRPr="00BE0399" w:rsidRDefault="00BE0399" w:rsidP="00BE0399">
      <w:pPr>
        <w:rPr>
          <w:sz w:val="14"/>
        </w:rPr>
      </w:pPr>
      <w:r w:rsidRPr="00BE0399">
        <w:rPr>
          <w:sz w:val="14"/>
        </w:rPr>
        <w:t xml:space="preserve">(numer albumu) </w:t>
      </w:r>
    </w:p>
    <w:p w:rsidR="00BE0399" w:rsidRDefault="00BE0399" w:rsidP="00BE0399">
      <w:r>
        <w:t>…………………………………………….</w:t>
      </w:r>
    </w:p>
    <w:p w:rsidR="00BE0399" w:rsidRPr="00BE0399" w:rsidRDefault="00BE0399" w:rsidP="00BE0399">
      <w:pPr>
        <w:rPr>
          <w:sz w:val="14"/>
        </w:rPr>
      </w:pPr>
      <w:r w:rsidRPr="00BE0399">
        <w:rPr>
          <w:sz w:val="14"/>
        </w:rPr>
        <w:t>(rok i kierunek studiów)</w:t>
      </w:r>
    </w:p>
    <w:p w:rsidR="00BE0399" w:rsidRDefault="00BE0399" w:rsidP="00BE0399"/>
    <w:p w:rsidR="00BE0399" w:rsidRPr="00BE0399" w:rsidRDefault="00BE0399" w:rsidP="00BE0399">
      <w:pPr>
        <w:jc w:val="center"/>
        <w:rPr>
          <w:b/>
        </w:rPr>
      </w:pPr>
      <w:r w:rsidRPr="00BE0399">
        <w:rPr>
          <w:b/>
        </w:rPr>
        <w:t xml:space="preserve">Oświadczenie </w:t>
      </w:r>
      <w:r w:rsidRPr="00BE0399">
        <w:rPr>
          <w:b/>
        </w:rPr>
        <w:br/>
        <w:t>o zmianie danych osobowych</w:t>
      </w:r>
    </w:p>
    <w:p w:rsidR="00BE0399" w:rsidRPr="001D5833" w:rsidRDefault="00BE0399" w:rsidP="00BE0399">
      <w:pPr>
        <w:pStyle w:val="Akapitzlist"/>
        <w:numPr>
          <w:ilvl w:val="0"/>
          <w:numId w:val="1"/>
        </w:numPr>
        <w:ind w:left="284"/>
        <w:jc w:val="both"/>
        <w:rPr>
          <w:sz w:val="20"/>
        </w:rPr>
      </w:pPr>
      <w:r w:rsidRPr="001D5833">
        <w:rPr>
          <w:sz w:val="20"/>
        </w:rPr>
        <w:t xml:space="preserve">Niniejszym oświadczam, że zmieniły się moje dane osobowe z danych poniższych: 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>…………………………………………….…………………………………………….…………………………………………….……………</w:t>
      </w:r>
      <w:r w:rsidR="00FB06F7">
        <w:rPr>
          <w:sz w:val="20"/>
        </w:rPr>
        <w:t>……………….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>…………………………………………….…………………………………………….…………………………………………….……………</w:t>
      </w:r>
      <w:r w:rsidR="00FB06F7">
        <w:rPr>
          <w:sz w:val="20"/>
        </w:rPr>
        <w:t>……………….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>…………………………………………….…………………………………………….…………………………………………….……………</w:t>
      </w:r>
      <w:r w:rsidR="00FB06F7">
        <w:rPr>
          <w:sz w:val="20"/>
        </w:rPr>
        <w:t>……………….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>…………………………………………….…………………………………………….…………………………………………….……………</w:t>
      </w:r>
      <w:r w:rsidR="00FB06F7">
        <w:rPr>
          <w:sz w:val="20"/>
        </w:rPr>
        <w:t>……………….</w:t>
      </w:r>
    </w:p>
    <w:p w:rsidR="00BE0399" w:rsidRPr="00BE0399" w:rsidRDefault="00BE0399" w:rsidP="00BE0399">
      <w:pPr>
        <w:ind w:left="284"/>
        <w:rPr>
          <w:sz w:val="14"/>
        </w:rPr>
      </w:pPr>
      <w:r w:rsidRPr="00BE0399">
        <w:rPr>
          <w:sz w:val="14"/>
        </w:rPr>
        <w:t xml:space="preserve">(stare dane) 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 xml:space="preserve">na aktualnie obowiązujące: 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>…………………………………………….…………………………………………….…………………………………………….……………</w:t>
      </w:r>
      <w:r w:rsidR="00FB06F7">
        <w:rPr>
          <w:sz w:val="20"/>
        </w:rPr>
        <w:t>……………….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>…………………………………………….…………………………………………….…………………………………………….……………</w:t>
      </w:r>
      <w:r w:rsidR="00FB06F7">
        <w:rPr>
          <w:sz w:val="20"/>
        </w:rPr>
        <w:t>……………….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>…………………………………………….…………………………………………….…………………………………………….……………</w:t>
      </w:r>
      <w:r w:rsidR="00FB06F7">
        <w:rPr>
          <w:sz w:val="20"/>
        </w:rPr>
        <w:t>……………….</w:t>
      </w:r>
    </w:p>
    <w:p w:rsidR="00BE0399" w:rsidRPr="001D5833" w:rsidRDefault="00BE0399" w:rsidP="00BE0399">
      <w:pPr>
        <w:ind w:left="284"/>
        <w:rPr>
          <w:sz w:val="20"/>
        </w:rPr>
      </w:pPr>
      <w:r w:rsidRPr="001D5833">
        <w:rPr>
          <w:sz w:val="20"/>
        </w:rPr>
        <w:t>…………………………………………….…………………………………………….…………………………………………….……………</w:t>
      </w:r>
      <w:r w:rsidR="00FB06F7">
        <w:rPr>
          <w:sz w:val="20"/>
        </w:rPr>
        <w:t>……………….</w:t>
      </w:r>
    </w:p>
    <w:p w:rsidR="00BE0399" w:rsidRPr="00BE0399" w:rsidRDefault="00BE0399" w:rsidP="00BE0399">
      <w:pPr>
        <w:ind w:left="284"/>
        <w:rPr>
          <w:sz w:val="14"/>
        </w:rPr>
      </w:pPr>
      <w:r w:rsidRPr="00BE0399">
        <w:rPr>
          <w:sz w:val="14"/>
        </w:rPr>
        <w:t>(aktualne dane)</w:t>
      </w:r>
    </w:p>
    <w:p w:rsidR="00BE0399" w:rsidRPr="001D5833" w:rsidRDefault="00BE0399" w:rsidP="00365285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sz w:val="20"/>
        </w:rPr>
      </w:pPr>
      <w:r w:rsidRPr="001D5833">
        <w:rPr>
          <w:sz w:val="20"/>
        </w:rPr>
        <w:t xml:space="preserve">Na dowód powyższego (pkt. 1) przedkładam decyzję administracyjną/ orzeczenie sądu/ akt stanu cywilnego o numerze ……………………………………………. </w:t>
      </w:r>
      <w:r w:rsidR="00365285">
        <w:rPr>
          <w:sz w:val="20"/>
        </w:rPr>
        <w:t xml:space="preserve">z dnia </w:t>
      </w:r>
      <w:r w:rsidR="00365285" w:rsidRPr="001D5833">
        <w:rPr>
          <w:sz w:val="20"/>
        </w:rPr>
        <w:t>…………………………………………….</w:t>
      </w:r>
      <w:r w:rsidR="00365285">
        <w:rPr>
          <w:sz w:val="20"/>
        </w:rPr>
        <w:t xml:space="preserve"> </w:t>
      </w:r>
      <w:r w:rsidRPr="001D5833">
        <w:rPr>
          <w:sz w:val="20"/>
        </w:rPr>
        <w:t>wydany przez …………………………………………….</w:t>
      </w:r>
    </w:p>
    <w:p w:rsidR="00BE0399" w:rsidRDefault="00BE0399" w:rsidP="00BE0399"/>
    <w:p w:rsidR="00BE0399" w:rsidRDefault="00BE0399" w:rsidP="00BE0399">
      <w:pPr>
        <w:jc w:val="right"/>
      </w:pPr>
      <w:r>
        <w:t>…………</w:t>
      </w:r>
      <w:r w:rsidR="00365285">
        <w:rPr>
          <w:sz w:val="20"/>
        </w:rPr>
        <w:t>……………….</w:t>
      </w:r>
      <w:r>
        <w:t>………………………………….</w:t>
      </w:r>
    </w:p>
    <w:p w:rsidR="00BE0399" w:rsidRPr="00365285" w:rsidRDefault="00BE0399" w:rsidP="00365285">
      <w:pPr>
        <w:jc w:val="right"/>
        <w:rPr>
          <w:sz w:val="14"/>
        </w:rPr>
      </w:pPr>
      <w:r w:rsidRPr="00365285">
        <w:rPr>
          <w:sz w:val="14"/>
        </w:rPr>
        <w:t>(data, miejscowość, podpis studenta)</w:t>
      </w:r>
    </w:p>
    <w:p w:rsidR="00BE0399" w:rsidRPr="001D5833" w:rsidRDefault="00365285" w:rsidP="00BE0399">
      <w:pPr>
        <w:rPr>
          <w:sz w:val="20"/>
        </w:rPr>
      </w:pPr>
      <w:r>
        <w:rPr>
          <w:noProof/>
          <w:sz w:val="14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32287</wp:posOffset>
                </wp:positionH>
                <wp:positionV relativeFrom="paragraph">
                  <wp:posOffset>99402</wp:posOffset>
                </wp:positionV>
                <wp:extent cx="5830277" cy="1500554"/>
                <wp:effectExtent l="0" t="0" r="18415" b="23495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0277" cy="1500554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8B6C2" id="Prostokąt 1" o:spid="_x0000_s1026" style="position:absolute;margin-left:-2.55pt;margin-top:7.85pt;width:459.1pt;height:1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" filled="f" strokecolor="black [3200]" strokeweight="1pt">
                <w10:wrap anchorx="margin"/>
              </v:rect>
            </w:pict>
          </mc:Fallback>
        </mc:AlternateContent>
      </w:r>
    </w:p>
    <w:p w:rsidR="00BE0399" w:rsidRPr="001D5833" w:rsidRDefault="00BE0399" w:rsidP="00BE0399">
      <w:pPr>
        <w:jc w:val="both"/>
        <w:rPr>
          <w:sz w:val="20"/>
        </w:rPr>
      </w:pPr>
      <w:r w:rsidRPr="001D5833">
        <w:rPr>
          <w:sz w:val="20"/>
        </w:rPr>
        <w:t>Oświadczam, że Pani/Pan ……………………………………………. okazał/-a w dniu ……………………………. dokument, o</w:t>
      </w:r>
      <w:r w:rsidR="001D5833">
        <w:rPr>
          <w:sz w:val="20"/>
        </w:rPr>
        <w:t> </w:t>
      </w:r>
      <w:r w:rsidRPr="001D5833">
        <w:rPr>
          <w:sz w:val="20"/>
        </w:rPr>
        <w:t>którym mowa w pkt. 2 powyżej</w:t>
      </w:r>
    </w:p>
    <w:p w:rsidR="00BE0399" w:rsidRDefault="00BE0399" w:rsidP="00BE0399">
      <w:pPr>
        <w:jc w:val="right"/>
      </w:pPr>
    </w:p>
    <w:p w:rsidR="00BE0399" w:rsidRDefault="00BE0399" w:rsidP="00BE0399">
      <w:pPr>
        <w:jc w:val="right"/>
      </w:pPr>
      <w:r>
        <w:t>………………</w:t>
      </w:r>
      <w:r w:rsidR="00365285">
        <w:rPr>
          <w:sz w:val="20"/>
        </w:rPr>
        <w:t>……………….</w:t>
      </w:r>
      <w:r>
        <w:t>…………………………….</w:t>
      </w:r>
    </w:p>
    <w:p w:rsidR="00BE0399" w:rsidRPr="00365285" w:rsidRDefault="00BE0399" w:rsidP="00BE0399">
      <w:pPr>
        <w:jc w:val="right"/>
        <w:rPr>
          <w:sz w:val="20"/>
        </w:rPr>
      </w:pPr>
      <w:r w:rsidRPr="00365285">
        <w:rPr>
          <w:sz w:val="14"/>
        </w:rPr>
        <w:t>(data, miejscowość, podpis pracownika sekretariatu)</w:t>
      </w:r>
    </w:p>
    <w:sectPr w:rsidR="00BE0399" w:rsidRPr="0036528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67B6" w:rsidRDefault="00E667B6" w:rsidP="00C56EA3">
      <w:pPr>
        <w:spacing w:after="0" w:line="240" w:lineRule="auto"/>
      </w:pPr>
      <w:r>
        <w:separator/>
      </w:r>
    </w:p>
  </w:endnote>
  <w:endnote w:type="continuationSeparator" w:id="0">
    <w:p w:rsidR="00E667B6" w:rsidRDefault="00E667B6" w:rsidP="00C56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67B6" w:rsidRDefault="00E667B6" w:rsidP="00C56EA3">
      <w:pPr>
        <w:spacing w:after="0" w:line="240" w:lineRule="auto"/>
      </w:pPr>
      <w:r>
        <w:separator/>
      </w:r>
    </w:p>
  </w:footnote>
  <w:footnote w:type="continuationSeparator" w:id="0">
    <w:p w:rsidR="00E667B6" w:rsidRDefault="00E667B6" w:rsidP="00C56E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EA3" w:rsidRPr="00C56EA3" w:rsidRDefault="00C56EA3" w:rsidP="00C56EA3">
    <w:pPr>
      <w:pStyle w:val="Nagwek"/>
      <w:jc w:val="right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3652F6"/>
    <w:multiLevelType w:val="hybridMultilevel"/>
    <w:tmpl w:val="F42025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sjAwMTawMLA0MDRS0lEKTi0uzszPAykwrAUAtNtYJiwAAAA="/>
  </w:docVars>
  <w:rsids>
    <w:rsidRoot w:val="00BE0399"/>
    <w:rsid w:val="00122300"/>
    <w:rsid w:val="001D5833"/>
    <w:rsid w:val="00365285"/>
    <w:rsid w:val="004818A9"/>
    <w:rsid w:val="00526518"/>
    <w:rsid w:val="006328F4"/>
    <w:rsid w:val="00641CD3"/>
    <w:rsid w:val="009406CD"/>
    <w:rsid w:val="0097712F"/>
    <w:rsid w:val="009D15AD"/>
    <w:rsid w:val="00AC5420"/>
    <w:rsid w:val="00AE1A04"/>
    <w:rsid w:val="00BE0399"/>
    <w:rsid w:val="00C41DDA"/>
    <w:rsid w:val="00C56EA3"/>
    <w:rsid w:val="00DD0992"/>
    <w:rsid w:val="00E667B6"/>
    <w:rsid w:val="00EA1722"/>
    <w:rsid w:val="00FB0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121E85-501B-4F2D-B730-A4CE9A0D8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E039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C56E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6EA3"/>
  </w:style>
  <w:style w:type="paragraph" w:styleId="Stopka">
    <w:name w:val="footer"/>
    <w:basedOn w:val="Normalny"/>
    <w:link w:val="StopkaZnak"/>
    <w:uiPriority w:val="99"/>
    <w:unhideWhenUsed/>
    <w:rsid w:val="00C56E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6EA3"/>
  </w:style>
  <w:style w:type="paragraph" w:styleId="Tekstdymka">
    <w:name w:val="Balloon Text"/>
    <w:basedOn w:val="Normalny"/>
    <w:link w:val="TekstdymkaZnak"/>
    <w:uiPriority w:val="99"/>
    <w:semiHidden/>
    <w:unhideWhenUsed/>
    <w:rsid w:val="00AE1A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E1A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Bankowicz | ZRP</dc:creator>
  <cp:lastModifiedBy>user</cp:lastModifiedBy>
  <cp:revision>2</cp:revision>
  <cp:lastPrinted>2020-01-20T13:34:00Z</cp:lastPrinted>
  <dcterms:created xsi:type="dcterms:W3CDTF">2023-11-29T10:48:00Z</dcterms:created>
  <dcterms:modified xsi:type="dcterms:W3CDTF">2023-11-29T10:48:00Z</dcterms:modified>
</cp:coreProperties>
</file>